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7A5F8" w14:textId="77777777" w:rsidR="007000D3" w:rsidRPr="00544DF9" w:rsidRDefault="007000D3" w:rsidP="007000D3">
      <w:pPr>
        <w:jc w:val="center"/>
        <w:rPr>
          <w:b/>
          <w:bCs/>
        </w:rPr>
      </w:pPr>
      <w:r w:rsidRPr="00544DF9">
        <w:rPr>
          <w:b/>
          <w:bCs/>
        </w:rPr>
        <w:t>KINGDOM BUSINESS LEARNING CENTER</w:t>
      </w:r>
    </w:p>
    <w:p w14:paraId="2646C4FB" w14:textId="48EA2731" w:rsidR="007000D3" w:rsidRDefault="007000D3" w:rsidP="007000D3">
      <w:pPr>
        <w:jc w:val="center"/>
      </w:pPr>
      <w:r>
        <w:t xml:space="preserve">2023-2024 Virtual Learning </w:t>
      </w:r>
    </w:p>
    <w:p w14:paraId="2AE8B448" w14:textId="25A787D1" w:rsidR="007000D3" w:rsidRPr="00DA3ED7" w:rsidRDefault="00DA3ED7" w:rsidP="007000D3">
      <w:pPr>
        <w:rPr>
          <w:rFonts w:ascii="Times New Roman" w:hAnsi="Times New Roman" w:cs="Times New Roman"/>
          <w:sz w:val="24"/>
          <w:szCs w:val="24"/>
        </w:rPr>
      </w:pPr>
      <w:r w:rsidRPr="00DA3ED7">
        <w:rPr>
          <w:rFonts w:ascii="Times New Roman" w:hAnsi="Times New Roman" w:cs="Times New Roman"/>
          <w:sz w:val="24"/>
          <w:szCs w:val="24"/>
        </w:rPr>
        <w:t xml:space="preserve">KBLC is here to support you by providing a safe environment for your child while you are at work. </w:t>
      </w:r>
      <w:r w:rsidR="007000D3" w:rsidRPr="00DA3ED7">
        <w:rPr>
          <w:rFonts w:ascii="Times New Roman" w:hAnsi="Times New Roman" w:cs="Times New Roman"/>
          <w:sz w:val="24"/>
          <w:szCs w:val="24"/>
        </w:rPr>
        <w:t>If your child receives homeschooling through an online program, but you are looking for a</w:t>
      </w:r>
      <w:r w:rsidRPr="00DA3ED7">
        <w:rPr>
          <w:rFonts w:ascii="Times New Roman" w:hAnsi="Times New Roman" w:cs="Times New Roman"/>
          <w:sz w:val="24"/>
          <w:szCs w:val="24"/>
        </w:rPr>
        <w:t xml:space="preserve"> </w:t>
      </w:r>
      <w:r w:rsidR="007000D3" w:rsidRPr="00DA3ED7">
        <w:rPr>
          <w:rFonts w:ascii="Times New Roman" w:hAnsi="Times New Roman" w:cs="Times New Roman"/>
          <w:sz w:val="24"/>
          <w:szCs w:val="24"/>
        </w:rPr>
        <w:t xml:space="preserve">place for your child to </w:t>
      </w:r>
      <w:r w:rsidRPr="00DA3ED7">
        <w:rPr>
          <w:rFonts w:ascii="Times New Roman" w:hAnsi="Times New Roman" w:cs="Times New Roman"/>
          <w:sz w:val="24"/>
          <w:szCs w:val="24"/>
        </w:rPr>
        <w:t xml:space="preserve">complete their studies and </w:t>
      </w:r>
      <w:r w:rsidR="007000D3" w:rsidRPr="00DA3ED7">
        <w:rPr>
          <w:rFonts w:ascii="Times New Roman" w:hAnsi="Times New Roman" w:cs="Times New Roman"/>
          <w:sz w:val="24"/>
          <w:szCs w:val="24"/>
        </w:rPr>
        <w:t>interact with kids, then look no further.</w:t>
      </w:r>
    </w:p>
    <w:p w14:paraId="114A4C4D" w14:textId="16EA02B1" w:rsidR="007000D3" w:rsidRDefault="007000D3" w:rsidP="007000D3">
      <w:pPr>
        <w:rPr>
          <w:rFonts w:ascii="Times New Roman" w:hAnsi="Times New Roman" w:cs="Times New Roman"/>
          <w:sz w:val="24"/>
          <w:szCs w:val="24"/>
        </w:rPr>
      </w:pPr>
      <w:r w:rsidRPr="00DA3ED7">
        <w:rPr>
          <w:rFonts w:ascii="Times New Roman" w:hAnsi="Times New Roman" w:cs="Times New Roman"/>
          <w:sz w:val="24"/>
          <w:szCs w:val="24"/>
        </w:rPr>
        <w:t xml:space="preserve">You can join </w:t>
      </w:r>
      <w:r w:rsidR="00DA3ED7">
        <w:rPr>
          <w:rFonts w:ascii="Times New Roman" w:hAnsi="Times New Roman" w:cs="Times New Roman"/>
          <w:sz w:val="24"/>
          <w:szCs w:val="24"/>
        </w:rPr>
        <w:t>us</w:t>
      </w:r>
      <w:r w:rsidRPr="00DA3ED7">
        <w:rPr>
          <w:rFonts w:ascii="Times New Roman" w:hAnsi="Times New Roman" w:cs="Times New Roman"/>
          <w:sz w:val="24"/>
          <w:szCs w:val="24"/>
        </w:rPr>
        <w:t>, by enrolling your child in our virtual learning classroom. Our classrooms come equipped with Wi-Fi and support so that your child can log into their virtual classroom each day</w:t>
      </w:r>
      <w:r w:rsidR="00DA3ED7" w:rsidRPr="00DA3ED7">
        <w:rPr>
          <w:rFonts w:ascii="Times New Roman" w:hAnsi="Times New Roman" w:cs="Times New Roman"/>
          <w:sz w:val="24"/>
          <w:szCs w:val="24"/>
        </w:rPr>
        <w:t xml:space="preserve">. Afterwards, they can enjoy lunch and have fun with other homeschooled kids. </w:t>
      </w:r>
      <w:r w:rsidRPr="00DA3E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85CFA1" w14:textId="02F29310" w:rsidR="0070296A" w:rsidRDefault="0070296A" w:rsidP="007000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y would need are their laptops, supplies, lunch, and a snack. We have the rest taken care of!</w:t>
      </w:r>
    </w:p>
    <w:p w14:paraId="4057D34B" w14:textId="0514430A" w:rsidR="0070296A" w:rsidRDefault="0070296A" w:rsidP="007029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child will be supervised in a safe and supportive environment.</w:t>
      </w:r>
    </w:p>
    <w:p w14:paraId="78175DC4" w14:textId="0E21CF26" w:rsidR="0070296A" w:rsidRDefault="0070296A" w:rsidP="007029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mall group setting</w:t>
      </w:r>
    </w:p>
    <w:p w14:paraId="750C315D" w14:textId="5AEC6CB3" w:rsidR="0070296A" w:rsidRPr="00BD7C66" w:rsidRDefault="0070296A" w:rsidP="007029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richment &amp; Brain Breaks</w:t>
      </w:r>
    </w:p>
    <w:p w14:paraId="03FF9945" w14:textId="0A2C26E1" w:rsidR="007000D3" w:rsidRPr="00AC61AD" w:rsidRDefault="00AC61AD" w:rsidP="007000D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u w:val="single"/>
        </w:rPr>
      </w:pPr>
      <w:r w:rsidRPr="00AC61AD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u w:val="single"/>
        </w:rPr>
        <w:t>Tuition</w:t>
      </w:r>
    </w:p>
    <w:p w14:paraId="2A95FA2B" w14:textId="77777777" w:rsidR="00AC61AD" w:rsidRPr="00544DF9" w:rsidRDefault="00AC61AD" w:rsidP="007000D3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6305D595" w14:textId="4BD53298" w:rsidR="00BD7C66" w:rsidRDefault="00BD7C66" w:rsidP="007000D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There is no enrollment fee.</w:t>
      </w:r>
    </w:p>
    <w:p w14:paraId="7FA7A323" w14:textId="3B130078" w:rsidR="007000D3" w:rsidRPr="00544DF9" w:rsidRDefault="007000D3" w:rsidP="007000D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Tuition can be paid by the week or monthly.</w:t>
      </w:r>
    </w:p>
    <w:p w14:paraId="5D2A62F5" w14:textId="77777777" w:rsidR="007000D3" w:rsidRPr="00544DF9" w:rsidRDefault="007000D3" w:rsidP="007000D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Weekly tuition is to be paid at the beginning of each week (every Monday before 2:30 p.m.)</w:t>
      </w:r>
    </w:p>
    <w:p w14:paraId="3E234AEA" w14:textId="77777777" w:rsidR="007000D3" w:rsidRPr="00544DF9" w:rsidRDefault="007000D3" w:rsidP="007000D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Monthly tuition is to be paid by the 1st of every month.</w:t>
      </w:r>
    </w:p>
    <w:p w14:paraId="6AFDBAC9" w14:textId="77777777" w:rsidR="007000D3" w:rsidRPr="00544DF9" w:rsidRDefault="007000D3" w:rsidP="007000D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Tuition charges begin in August and end in May.</w:t>
      </w:r>
    </w:p>
    <w:p w14:paraId="22F3B1AC" w14:textId="77777777" w:rsidR="007000D3" w:rsidRPr="00544DF9" w:rsidRDefault="007000D3" w:rsidP="007000D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Tuition is based on enrollment rather than attendance. Tuition nor fees will not be prorated due to days missed for illness, other commitments, or inclement weather.</w:t>
      </w:r>
    </w:p>
    <w:p w14:paraId="3F1D6AB8" w14:textId="77777777" w:rsidR="007000D3" w:rsidRDefault="007000D3" w:rsidP="007000D3">
      <w:pPr>
        <w:pStyle w:val="NormalWeb"/>
        <w:spacing w:before="0" w:beforeAutospacing="0" w:after="0" w:afterAutospacing="0"/>
        <w:rPr>
          <w:color w:val="0E101A"/>
        </w:rPr>
      </w:pPr>
    </w:p>
    <w:p w14:paraId="6693FBA5" w14:textId="77777777" w:rsidR="007000D3" w:rsidRPr="00BC48FF" w:rsidRDefault="007000D3" w:rsidP="007000D3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Mandatory Parent/Member Orientation:</w:t>
      </w:r>
      <w:r>
        <w:rPr>
          <w:color w:val="0E101A"/>
        </w:rPr>
        <w:t> Every child and parent/guardian must attend a mandatory orientation before attending the learning center.</w:t>
      </w:r>
    </w:p>
    <w:p w14:paraId="5629CADF" w14:textId="77777777" w:rsidR="007000D3" w:rsidRPr="00544DF9" w:rsidRDefault="007000D3" w:rsidP="007000D3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1C58B65D" w14:textId="77777777" w:rsidR="007000D3" w:rsidRDefault="007000D3" w:rsidP="007000D3"/>
    <w:tbl>
      <w:tblPr>
        <w:tblStyle w:val="TableGrid"/>
        <w:tblW w:w="9792" w:type="dxa"/>
        <w:tblLook w:val="04A0" w:firstRow="1" w:lastRow="0" w:firstColumn="1" w:lastColumn="0" w:noHBand="0" w:noVBand="1"/>
      </w:tblPr>
      <w:tblGrid>
        <w:gridCol w:w="9792"/>
      </w:tblGrid>
      <w:tr w:rsidR="0070296A" w14:paraId="0EA5A7D5" w14:textId="77777777" w:rsidTr="0070296A">
        <w:trPr>
          <w:trHeight w:val="254"/>
        </w:trPr>
        <w:tc>
          <w:tcPr>
            <w:tcW w:w="9792" w:type="dxa"/>
            <w:shd w:val="clear" w:color="auto" w:fill="7030A0"/>
          </w:tcPr>
          <w:p w14:paraId="74341F67" w14:textId="77777777" w:rsidR="0070296A" w:rsidRPr="00E841D2" w:rsidRDefault="0070296A" w:rsidP="001F4041">
            <w:pPr>
              <w:jc w:val="center"/>
              <w:rPr>
                <w:b/>
                <w:bCs/>
                <w:color w:val="FFFFFF" w:themeColor="background1"/>
              </w:rPr>
            </w:pPr>
            <w:r w:rsidRPr="00E841D2">
              <w:rPr>
                <w:b/>
                <w:bCs/>
                <w:color w:val="FFFFFF" w:themeColor="background1"/>
              </w:rPr>
              <w:t>PER STUDENT</w:t>
            </w:r>
          </w:p>
        </w:tc>
      </w:tr>
      <w:tr w:rsidR="0070296A" w14:paraId="535C3D66" w14:textId="77777777" w:rsidTr="0070296A">
        <w:trPr>
          <w:trHeight w:val="254"/>
        </w:trPr>
        <w:tc>
          <w:tcPr>
            <w:tcW w:w="9792" w:type="dxa"/>
          </w:tcPr>
          <w:p w14:paraId="02D57E55" w14:textId="20DA1988" w:rsidR="0070296A" w:rsidRDefault="0070296A" w:rsidP="001F4041">
            <w:r>
              <w:t>$30 a day</w:t>
            </w:r>
          </w:p>
        </w:tc>
      </w:tr>
    </w:tbl>
    <w:p w14:paraId="02D702C7" w14:textId="77777777" w:rsidR="007000D3" w:rsidRDefault="007000D3" w:rsidP="007000D3"/>
    <w:p w14:paraId="1989BCEA" w14:textId="4DC8C754" w:rsidR="007000D3" w:rsidRDefault="0070296A" w:rsidP="007000D3">
      <w:r>
        <w:t xml:space="preserve">If you have any questions or concerns, please contact </w:t>
      </w:r>
      <w:hyperlink r:id="rId5" w:history="1">
        <w:r w:rsidRPr="00A257C8">
          <w:rPr>
            <w:rStyle w:val="Hyperlink"/>
          </w:rPr>
          <w:t>support@kingdombusinesslearningcenter.com</w:t>
        </w:r>
      </w:hyperlink>
    </w:p>
    <w:p w14:paraId="77013D8B" w14:textId="77777777" w:rsidR="0070296A" w:rsidRDefault="0070296A" w:rsidP="007000D3"/>
    <w:p w14:paraId="12AE1BAA" w14:textId="77777777" w:rsidR="0067313A" w:rsidRDefault="0067313A"/>
    <w:sectPr w:rsidR="006731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E0DE9"/>
    <w:multiLevelType w:val="multilevel"/>
    <w:tmpl w:val="B7084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B4581E"/>
    <w:multiLevelType w:val="hybridMultilevel"/>
    <w:tmpl w:val="5A2E0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1388321">
    <w:abstractNumId w:val="0"/>
  </w:num>
  <w:num w:numId="2" w16cid:durableId="1776629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FQjMTSyNzQyBS0lEKTi0uzszPAykwrAUAl54mYSwAAAA="/>
  </w:docVars>
  <w:rsids>
    <w:rsidRoot w:val="007000D3"/>
    <w:rsid w:val="0067313A"/>
    <w:rsid w:val="007000D3"/>
    <w:rsid w:val="0070296A"/>
    <w:rsid w:val="00AC61AD"/>
    <w:rsid w:val="00BD7C66"/>
    <w:rsid w:val="00DA3ED7"/>
    <w:rsid w:val="00EF2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6D3C3"/>
  <w15:chartTrackingRefBased/>
  <w15:docId w15:val="{E62832EE-617D-4DEF-B444-96F9067A3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0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00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000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00D3"/>
    <w:rPr>
      <w:b/>
      <w:bCs/>
    </w:rPr>
  </w:style>
  <w:style w:type="paragraph" w:styleId="ListParagraph">
    <w:name w:val="List Paragraph"/>
    <w:basedOn w:val="Normal"/>
    <w:uiPriority w:val="34"/>
    <w:qFormat/>
    <w:rsid w:val="007029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9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29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upport@kingdombusinesslearningcenter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39</Words>
  <Characters>1366</Characters>
  <Application>Microsoft Office Word</Application>
  <DocSecurity>0</DocSecurity>
  <Lines>11</Lines>
  <Paragraphs>3</Paragraphs>
  <ScaleCrop>false</ScaleCrop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smith</dc:creator>
  <cp:keywords/>
  <dc:description/>
  <cp:lastModifiedBy>kristin smith</cp:lastModifiedBy>
  <cp:revision>6</cp:revision>
  <dcterms:created xsi:type="dcterms:W3CDTF">2023-06-17T19:46:00Z</dcterms:created>
  <dcterms:modified xsi:type="dcterms:W3CDTF">2023-06-17T22:45:00Z</dcterms:modified>
</cp:coreProperties>
</file>